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a7"/>
        <w:tblW w:w="10485" w:type="dxa"/>
        <w:tblLook w:val="04A0"/>
      </w:tblPr>
      <w:tblGrid>
        <w:gridCol w:w="1209"/>
        <w:gridCol w:w="9276"/>
      </w:tblGrid>
      <w:tr w:rsidR="005562EC" w:rsidRPr="007F052A" w:rsidTr="001838E5">
        <w:trPr>
          <w:trHeight w:val="1371"/>
        </w:trPr>
        <w:tc>
          <w:tcPr>
            <w:tcW w:w="1209" w:type="dxa"/>
          </w:tcPr>
          <w:p w:rsidR="005562EC" w:rsidRPr="007F052A" w:rsidRDefault="005562EC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F052A">
              <w:rPr>
                <w:rFonts w:ascii="Times New Roman" w:hAnsi="Times New Roman" w:cs="Times New Roman"/>
                <w:b/>
                <w:sz w:val="20"/>
                <w:szCs w:val="20"/>
              </w:rPr>
              <w:t>Завдання:</w:t>
            </w:r>
          </w:p>
        </w:tc>
        <w:tc>
          <w:tcPr>
            <w:tcW w:w="9276" w:type="dxa"/>
          </w:tcPr>
          <w:p w:rsidR="007F052A" w:rsidRPr="009E1808" w:rsidRDefault="009E1808" w:rsidP="007B21AE">
            <w:pPr>
              <w:pStyle w:val="a8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9E1808">
              <w:rPr>
                <w:rFonts w:ascii="Times New Roman" w:hAnsi="Times New Roman" w:cs="Times New Roman"/>
                <w:color w:val="24292E"/>
                <w:sz w:val="20"/>
                <w:shd w:val="clear" w:color="auto" w:fill="FFFFFF"/>
              </w:rPr>
              <w:t>Навчитись представляти телекомунікаційні мережі за допомогою матриць суміжності, інцедентності та списку ребер, і оволодіти основними поняттями теорії графів.</w:t>
            </w:r>
          </w:p>
        </w:tc>
      </w:tr>
      <w:tr w:rsidR="005562EC" w:rsidRPr="007F052A" w:rsidTr="001838E5">
        <w:trPr>
          <w:trHeight w:val="9328"/>
        </w:trPr>
        <w:tc>
          <w:tcPr>
            <w:tcW w:w="1209" w:type="dxa"/>
          </w:tcPr>
          <w:p w:rsidR="005562EC" w:rsidRPr="007F052A" w:rsidRDefault="005562EC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F052A">
              <w:rPr>
                <w:rFonts w:ascii="Times New Roman" w:hAnsi="Times New Roman" w:cs="Times New Roman"/>
                <w:b/>
                <w:sz w:val="20"/>
                <w:szCs w:val="20"/>
              </w:rPr>
              <w:t>Результат виконання</w:t>
            </w:r>
            <w:r w:rsidR="00510EB8" w:rsidRPr="007F052A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роботи:</w:t>
            </w:r>
          </w:p>
        </w:tc>
        <w:tc>
          <w:tcPr>
            <w:tcW w:w="9276" w:type="dxa"/>
          </w:tcPr>
          <w:p w:rsidR="009E1808" w:rsidRPr="00545872" w:rsidRDefault="009E1808" w:rsidP="009E1808">
            <w:pPr>
              <w:shd w:val="clear" w:color="auto" w:fill="FFFFFF"/>
              <w:spacing w:after="240"/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</w:pPr>
            <w:r w:rsidRPr="00545872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>Навчитись працювати з матрицями суміжностей:</w:t>
            </w:r>
          </w:p>
          <w:p w:rsidR="009E1808" w:rsidRPr="00545872" w:rsidRDefault="009E1808" w:rsidP="009E1808">
            <w:pPr>
              <w:numPr>
                <w:ilvl w:val="0"/>
                <w:numId w:val="2"/>
              </w:numPr>
              <w:shd w:val="clear" w:color="auto" w:fill="FFFFFF"/>
              <w:spacing w:before="100" w:beforeAutospacing="1" w:after="100" w:afterAutospacing="1"/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</w:pPr>
            <w:r w:rsidRPr="00545872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 xml:space="preserve">Записати (придумати) матрицю суміжності орієнтованого графа </w:t>
            </w:r>
            <w:r w:rsidRPr="009E1808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en-US"/>
              </w:rPr>
              <w:t>G</w:t>
            </w:r>
            <w:r w:rsidRPr="00545872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>={7,12}. Ввести її у лабораторний макет (поле ) та побудувати візуальне представлення графа.</w:t>
            </w:r>
          </w:p>
          <w:p w:rsidR="00F110BE" w:rsidRPr="007D4D12" w:rsidRDefault="001D0A08" w:rsidP="009F705D">
            <w:pPr>
              <w:shd w:val="clear" w:color="auto" w:fill="FFFFFF"/>
              <w:spacing w:before="100" w:beforeAutospacing="1" w:after="100" w:afterAutospacing="1"/>
              <w:ind w:left="720"/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en-US"/>
              </w:rPr>
            </w:pPr>
            <w:r>
              <w:rPr>
                <w:noProof/>
                <w:lang w:val="ru-RU" w:eastAsia="ru-RU"/>
              </w:rPr>
              <w:drawing>
                <wp:inline distT="0" distB="0" distL="0" distR="0">
                  <wp:extent cx="2023533" cy="3950323"/>
                  <wp:effectExtent l="0" t="0" r="0" b="0"/>
                  <wp:docPr id="3" name="Рисунок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3619" cy="397001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9F705D">
              <w:rPr>
                <w:noProof/>
                <w:lang w:val="ru-RU" w:eastAsia="ru-RU"/>
              </w:rPr>
              <w:drawing>
                <wp:inline distT="0" distB="0" distL="0" distR="0">
                  <wp:extent cx="2641600" cy="1819965"/>
                  <wp:effectExtent l="0" t="0" r="6350" b="8890"/>
                  <wp:docPr id="1" name="Рисунок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45229" cy="18224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7D4D12" w:rsidRPr="007D4D12" w:rsidRDefault="007D4D12" w:rsidP="007D4D12">
            <w:pPr>
              <w:pStyle w:val="a8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D4D12">
              <w:rPr>
                <w:rFonts w:ascii="Times New Roman" w:hAnsi="Times New Roman" w:cs="Times New Roman"/>
                <w:sz w:val="20"/>
                <w:szCs w:val="20"/>
              </w:rPr>
              <w:t>Чи є у побудованому графі ізольовані вершини або незв’язні компоненти?</w:t>
            </w:r>
          </w:p>
          <w:p w:rsidR="007D4D12" w:rsidRPr="007D4D12" w:rsidRDefault="007D4D12" w:rsidP="007D4D12">
            <w:pPr>
              <w:pStyle w:val="a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D4D12">
              <w:rPr>
                <w:rFonts w:ascii="Times New Roman" w:hAnsi="Times New Roman" w:cs="Times New Roman"/>
                <w:sz w:val="20"/>
                <w:szCs w:val="20"/>
              </w:rPr>
              <w:t>ні, які ребра потрібн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о видалити щоб вони утворились?</w:t>
            </w:r>
          </w:p>
          <w:p w:rsidR="00892E53" w:rsidRPr="00844E00" w:rsidRDefault="007D4D12" w:rsidP="007D4D12">
            <w:pPr>
              <w:pStyle w:val="a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д</w:t>
            </w:r>
            <w:r w:rsidRPr="007D4D12">
              <w:rPr>
                <w:rFonts w:ascii="Times New Roman" w:hAnsi="Times New Roman" w:cs="Times New Roman"/>
                <w:sz w:val="20"/>
                <w:szCs w:val="20"/>
              </w:rPr>
              <w:t>ля того щоб у графi з’явилися iзольованi вершини потрiбно видалити ребро мiж вершинами 1 та 6</w:t>
            </w:r>
            <w:r w:rsidRPr="00844E0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:rsidR="007D4D12" w:rsidRPr="00ED0546" w:rsidRDefault="007D4D12" w:rsidP="007D4D12">
            <w:pPr>
              <w:pStyle w:val="a8"/>
              <w:numPr>
                <w:ilvl w:val="0"/>
                <w:numId w:val="1"/>
              </w:numPr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ED0546">
              <w:rPr>
                <w:rFonts w:ascii="Times New Roman" w:hAnsi="Times New Roman" w:cs="Times New Roman"/>
                <w:sz w:val="20"/>
                <w:szCs w:val="20"/>
              </w:rPr>
              <w:t>Чи є у графі вершини типу “глухий кут”?</w:t>
            </w:r>
          </w:p>
          <w:p w:rsidR="007D4D12" w:rsidRPr="007D4D12" w:rsidRDefault="00ED0546" w:rsidP="007D4D12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             </w:t>
            </w:r>
            <w:r w:rsidR="007D4D12" w:rsidRPr="007D4D12">
              <w:rPr>
                <w:rFonts w:ascii="Times New Roman" w:hAnsi="Times New Roman" w:cs="Times New Roman"/>
                <w:sz w:val="20"/>
                <w:szCs w:val="20"/>
              </w:rPr>
              <w:t>так, то змінивши напрямок ребер чи можна це усунути;</w:t>
            </w:r>
          </w:p>
          <w:p w:rsidR="007D4D12" w:rsidRPr="007D4D12" w:rsidRDefault="00ED0546" w:rsidP="007D4D12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            </w:t>
            </w:r>
            <w:r w:rsidR="007D4D12" w:rsidRPr="007D4D12">
              <w:rPr>
                <w:rFonts w:ascii="Times New Roman" w:hAnsi="Times New Roman" w:cs="Times New Roman"/>
                <w:sz w:val="20"/>
                <w:szCs w:val="20"/>
              </w:rPr>
              <w:t xml:space="preserve">‘’Глухим кутом’’ є вершина 7. Щоб усунути його потрiбно змiнити напрямок мiж вершинами 3 i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   </w:t>
            </w:r>
            <w:r w:rsidR="007D4D12" w:rsidRPr="007D4D12">
              <w:rPr>
                <w:rFonts w:ascii="Times New Roman" w:hAnsi="Times New Roman" w:cs="Times New Roman"/>
                <w:sz w:val="20"/>
                <w:szCs w:val="20"/>
              </w:rPr>
              <w:t>7або 4 i 7 або 5 i 7</w:t>
            </w:r>
          </w:p>
          <w:p w:rsidR="007D4D12" w:rsidRPr="007D4D12" w:rsidRDefault="007D4D12" w:rsidP="007D4D12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7D4D12" w:rsidRPr="007D4D12" w:rsidRDefault="007D4D12" w:rsidP="007D4D12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7D4D12" w:rsidRPr="00ED0546" w:rsidRDefault="007D4D12" w:rsidP="00ED0546">
            <w:pPr>
              <w:pStyle w:val="a8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ED0546">
              <w:rPr>
                <w:rFonts w:ascii="Times New Roman" w:hAnsi="Times New Roman" w:cs="Times New Roman"/>
                <w:sz w:val="20"/>
                <w:szCs w:val="20"/>
              </w:rPr>
              <w:t>Чи існує в графі цикл обходу вершин (цикл Гамільтона)?</w:t>
            </w:r>
          </w:p>
          <w:p w:rsidR="00ED0546" w:rsidRDefault="00ED0546" w:rsidP="007D4D12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             </w:t>
            </w:r>
            <w:r w:rsidR="007D4D12" w:rsidRPr="007D4D12">
              <w:rPr>
                <w:rFonts w:ascii="Times New Roman" w:hAnsi="Times New Roman" w:cs="Times New Roman"/>
                <w:sz w:val="20"/>
                <w:szCs w:val="20"/>
              </w:rPr>
              <w:t>так, вкажіть послідовність вершин, що входять до даного ц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иклу;</w:t>
            </w:r>
          </w:p>
          <w:p w:rsidR="007D4D12" w:rsidRPr="007D4D12" w:rsidRDefault="00ED0546" w:rsidP="007D4D12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             1,6,5,2,4,3,7</w:t>
            </w:r>
          </w:p>
          <w:p w:rsidR="007D4D12" w:rsidRPr="007D4D12" w:rsidRDefault="007D4D12" w:rsidP="007D4D12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7D4D12" w:rsidRPr="00ED0546" w:rsidRDefault="007D4D12" w:rsidP="007D4D12">
            <w:pPr>
              <w:pStyle w:val="a8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ED0546">
              <w:rPr>
                <w:rFonts w:ascii="Times New Roman" w:hAnsi="Times New Roman" w:cs="Times New Roman"/>
                <w:sz w:val="20"/>
                <w:szCs w:val="20"/>
              </w:rPr>
              <w:t>Чи існує в графі цикл обходу ребер (цикл Єйлера);</w:t>
            </w:r>
          </w:p>
          <w:p w:rsidR="007D4D12" w:rsidRPr="007D4D12" w:rsidRDefault="00ED0546" w:rsidP="007D4D12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             ні, </w:t>
            </w:r>
            <w:r w:rsidR="007D4D12" w:rsidRPr="007D4D12">
              <w:rPr>
                <w:rFonts w:ascii="Times New Roman" w:hAnsi="Times New Roman" w:cs="Times New Roman"/>
                <w:sz w:val="20"/>
                <w:szCs w:val="20"/>
              </w:rPr>
              <w:t>щоб даний цикл iснував потрiбно змiнити напрям мiж вершинами 5 i 7</w:t>
            </w:r>
          </w:p>
          <w:p w:rsidR="007D4D12" w:rsidRPr="007D4D12" w:rsidRDefault="007D4D12" w:rsidP="007D4D12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892E53" w:rsidRDefault="007D4D12" w:rsidP="007D4D12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D4D12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Побудувати доповнення (обернений) графа G.</w:t>
            </w:r>
          </w:p>
          <w:p w:rsidR="00ED0546" w:rsidRDefault="00ED0546" w:rsidP="00ED054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noProof/>
                <w:lang w:val="ru-RU" w:eastAsia="ru-RU"/>
              </w:rPr>
              <w:drawing>
                <wp:inline distT="0" distB="0" distL="0" distR="0">
                  <wp:extent cx="2867025" cy="1962150"/>
                  <wp:effectExtent l="0" t="0" r="9525" b="0"/>
                  <wp:docPr id="4" name="Рисунок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67025" cy="19621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9F705D" w:rsidRPr="009F705D" w:rsidRDefault="009F705D" w:rsidP="009F705D">
            <w:pPr>
              <w:pStyle w:val="a8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9F705D">
              <w:rPr>
                <w:rFonts w:ascii="Times New Roman" w:hAnsi="Times New Roman" w:cs="Times New Roman"/>
                <w:sz w:val="20"/>
                <w:szCs w:val="20"/>
              </w:rPr>
              <w:t>За допомогою лабораторного макету побудувати випадковий неорієнтований граф G={7,15} та записати його матрицю суміжності.</w:t>
            </w:r>
          </w:p>
          <w:p w:rsidR="009F705D" w:rsidRPr="009F705D" w:rsidRDefault="001D0A08" w:rsidP="009F705D">
            <w:pPr>
              <w:pStyle w:val="a8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noProof/>
                <w:lang w:val="ru-RU" w:eastAsia="ru-RU"/>
              </w:rPr>
              <w:drawing>
                <wp:inline distT="0" distB="0" distL="0" distR="0">
                  <wp:extent cx="1778000" cy="3254886"/>
                  <wp:effectExtent l="0" t="0" r="0" b="3175"/>
                  <wp:docPr id="18" name="Рисунок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0589" cy="329623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9F705D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9F705D">
              <w:rPr>
                <w:noProof/>
                <w:lang w:val="ru-RU" w:eastAsia="ru-RU"/>
              </w:rPr>
              <w:drawing>
                <wp:inline distT="0" distB="0" distL="0" distR="0">
                  <wp:extent cx="2914650" cy="1971675"/>
                  <wp:effectExtent l="0" t="0" r="0" b="9525"/>
                  <wp:docPr id="6" name="Рисунок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14650" cy="19716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731A73" w:rsidRDefault="009F705D" w:rsidP="00844E00">
            <w:pPr>
              <w:pStyle w:val="a8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9F705D">
              <w:rPr>
                <w:rFonts w:ascii="Times New Roman" w:hAnsi="Times New Roman" w:cs="Times New Roman"/>
                <w:sz w:val="20"/>
                <w:szCs w:val="20"/>
              </w:rPr>
              <w:t xml:space="preserve">Як зміниться топологія графа (структурні зв’язки), якщо циклічно зсунуту вправо 2 стовпці у </w:t>
            </w:r>
          </w:p>
          <w:p w:rsidR="009F705D" w:rsidRPr="00731A73" w:rsidRDefault="00731A73" w:rsidP="00731A73">
            <w:pPr>
              <w:ind w:left="36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      </w:t>
            </w:r>
            <w:r w:rsidR="009F705D" w:rsidRPr="00731A73">
              <w:rPr>
                <w:rFonts w:ascii="Times New Roman" w:hAnsi="Times New Roman" w:cs="Times New Roman"/>
                <w:sz w:val="20"/>
                <w:szCs w:val="20"/>
              </w:rPr>
              <w:t>матриці суміжностей?</w:t>
            </w:r>
          </w:p>
          <w:p w:rsidR="00A068D1" w:rsidRPr="00A068D1" w:rsidRDefault="00A068D1" w:rsidP="00A068D1">
            <w:pPr>
              <w:pStyle w:val="a8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noProof/>
                <w:lang w:val="ru-RU" w:eastAsia="ru-RU"/>
              </w:rPr>
              <w:drawing>
                <wp:inline distT="0" distB="0" distL="0" distR="0">
                  <wp:extent cx="2628900" cy="1800225"/>
                  <wp:effectExtent l="0" t="0" r="0" b="9525"/>
                  <wp:docPr id="7" name="Рисунок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28900" cy="18002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A068D1" w:rsidRPr="00A068D1" w:rsidRDefault="00A068D1" w:rsidP="00844E00">
            <w:pPr>
              <w:pStyle w:val="a8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1D0A08" w:rsidRDefault="001D0A08" w:rsidP="00A068D1">
            <w:pPr>
              <w:pStyle w:val="a8"/>
              <w:jc w:val="center"/>
              <w:rPr>
                <w:noProof/>
                <w:lang w:val="en-US"/>
              </w:rPr>
            </w:pPr>
          </w:p>
          <w:p w:rsidR="001D0A08" w:rsidRDefault="001D0A08" w:rsidP="00A068D1">
            <w:pPr>
              <w:pStyle w:val="a8"/>
              <w:jc w:val="center"/>
              <w:rPr>
                <w:noProof/>
                <w:lang w:val="en-US"/>
              </w:rPr>
            </w:pPr>
          </w:p>
          <w:p w:rsidR="009F705D" w:rsidRDefault="001D0A08" w:rsidP="00A068D1">
            <w:pPr>
              <w:pStyle w:val="a8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noProof/>
                <w:lang w:val="ru-RU" w:eastAsia="ru-RU"/>
              </w:rPr>
              <w:lastRenderedPageBreak/>
              <w:drawing>
                <wp:inline distT="0" distB="0" distL="0" distR="0">
                  <wp:extent cx="3581400" cy="2925483"/>
                  <wp:effectExtent l="0" t="0" r="0" b="8255"/>
                  <wp:docPr id="19" name="Рисунок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4" cstate="print"/>
                          <a:srcRect t="1434" r="19057" b="48974"/>
                          <a:stretch/>
                        </pic:blipFill>
                        <pic:spPr bwMode="auto">
                          <a:xfrm>
                            <a:off x="0" y="0"/>
                            <a:ext cx="3590948" cy="293328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="" xmlns:wpc="http://schemas.microsoft.com/office/word/2010/wordprocessingCanvas" xmlns:cx="http://schemas.microsoft.com/office/drawing/2014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:rsidR="00A068D1" w:rsidRPr="00A068D1" w:rsidRDefault="00A068D1" w:rsidP="00A068D1">
            <w:pPr>
              <w:pStyle w:val="a8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068D1">
              <w:rPr>
                <w:rFonts w:ascii="Times New Roman" w:hAnsi="Times New Roman" w:cs="Times New Roman"/>
                <w:sz w:val="20"/>
                <w:szCs w:val="20"/>
              </w:rPr>
              <w:t>Як зміниться топологія графа (структурні зв’язки), якщо всі елементи над або під діагоналлю перетворити в 1? Або 0?</w:t>
            </w:r>
          </w:p>
          <w:p w:rsidR="00A068D1" w:rsidRDefault="00A068D1" w:rsidP="00A068D1">
            <w:pPr>
              <w:pStyle w:val="a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068D1">
              <w:rPr>
                <w:rFonts w:ascii="Times New Roman" w:hAnsi="Times New Roman" w:cs="Times New Roman"/>
                <w:sz w:val="20"/>
                <w:szCs w:val="20"/>
              </w:rPr>
              <w:t>Всi елементи над головною дiагоналлю перетворюємо в 0</w:t>
            </w:r>
          </w:p>
          <w:p w:rsidR="001D0A08" w:rsidRDefault="00A068D1" w:rsidP="001D0A08">
            <w:pPr>
              <w:pStyle w:val="a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noProof/>
                <w:lang w:val="ru-RU" w:eastAsia="ru-RU"/>
              </w:rPr>
              <w:drawing>
                <wp:inline distT="0" distB="0" distL="0" distR="0">
                  <wp:extent cx="2657475" cy="1809750"/>
                  <wp:effectExtent l="0" t="0" r="9525" b="0"/>
                  <wp:docPr id="9" name="Рисунок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57475" cy="18097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1D0A08" w:rsidRPr="001D0A08" w:rsidRDefault="001D0A08" w:rsidP="001D0A08">
            <w:pPr>
              <w:pStyle w:val="a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A068D1" w:rsidRDefault="001D0A08" w:rsidP="00A068D1">
            <w:pPr>
              <w:pStyle w:val="a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noProof/>
                <w:lang w:val="ru-RU" w:eastAsia="ru-RU"/>
              </w:rPr>
              <w:drawing>
                <wp:inline distT="0" distB="0" distL="0" distR="0">
                  <wp:extent cx="2759722" cy="2681448"/>
                  <wp:effectExtent l="0" t="0" r="2540" b="5080"/>
                  <wp:docPr id="20" name="Рисунок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6" cstate="print"/>
                          <a:srcRect t="17389" r="21856" b="25670"/>
                          <a:stretch/>
                        </pic:blipFill>
                        <pic:spPr bwMode="auto">
                          <a:xfrm>
                            <a:off x="0" y="0"/>
                            <a:ext cx="2763580" cy="268519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="" xmlns:wpc="http://schemas.microsoft.com/office/word/2010/wordprocessingCanvas" xmlns:cx="http://schemas.microsoft.com/office/drawing/2014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:rsidR="00892E53" w:rsidRDefault="00A63ED0" w:rsidP="00A63ED0">
            <w:pPr>
              <w:pStyle w:val="a8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63ED0">
              <w:rPr>
                <w:rFonts w:ascii="Times New Roman" w:hAnsi="Times New Roman" w:cs="Times New Roman"/>
                <w:sz w:val="20"/>
                <w:szCs w:val="20"/>
              </w:rPr>
              <w:t>За допомогою лабораторного макету побудувати випадковий орієнтований граф G={5,10} та записати його матрицю відповідностей (інцедентності).</w:t>
            </w:r>
          </w:p>
          <w:p w:rsidR="00A63ED0" w:rsidRPr="00A63ED0" w:rsidRDefault="001D0A08" w:rsidP="00A63ED0">
            <w:pPr>
              <w:pStyle w:val="a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noProof/>
                <w:lang w:val="ru-RU" w:eastAsia="ru-RU"/>
              </w:rPr>
              <w:lastRenderedPageBreak/>
              <w:drawing>
                <wp:inline distT="0" distB="0" distL="0" distR="0">
                  <wp:extent cx="1933575" cy="3352800"/>
                  <wp:effectExtent l="0" t="0" r="9525" b="0"/>
                  <wp:docPr id="21" name="Рисунок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33575" cy="3352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F641BD" w:rsidRPr="00545872" w:rsidRDefault="00F641BD" w:rsidP="00F641BD">
            <w:pPr>
              <w:pStyle w:val="a8"/>
              <w:numPr>
                <w:ilvl w:val="0"/>
                <w:numId w:val="1"/>
              </w:numPr>
              <w:shd w:val="clear" w:color="auto" w:fill="FFFFFF"/>
              <w:spacing w:before="100" w:beforeAutospacing="1" w:after="100" w:afterAutospacing="1"/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</w:pPr>
            <w:r w:rsidRPr="00545872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>Як з матриці відповідностей можна визначити ступінь кожної вершини?</w:t>
            </w:r>
          </w:p>
          <w:p w:rsidR="00F641BD" w:rsidRPr="00545872" w:rsidRDefault="00F641BD" w:rsidP="00F641BD">
            <w:pPr>
              <w:pStyle w:val="a8"/>
              <w:shd w:val="clear" w:color="auto" w:fill="FFFFFF"/>
              <w:spacing w:before="100" w:beforeAutospacing="1" w:after="100" w:afterAutospacing="1"/>
              <w:rPr>
                <w:rFonts w:ascii="Times New Roman" w:eastAsia="Times New Roman" w:hAnsi="Times New Roman" w:cs="Times New Roman"/>
                <w:b/>
                <w:bCs/>
                <w:color w:val="24292E"/>
                <w:sz w:val="20"/>
                <w:szCs w:val="20"/>
                <w:lang w:val="ru-RU"/>
              </w:rPr>
            </w:pPr>
            <w:r w:rsidRPr="00545872">
              <w:rPr>
                <w:rFonts w:ascii="Times New Roman" w:eastAsia="Times New Roman" w:hAnsi="Times New Roman" w:cs="Times New Roman"/>
                <w:b/>
                <w:bCs/>
                <w:color w:val="24292E"/>
                <w:sz w:val="20"/>
                <w:szCs w:val="20"/>
                <w:lang w:val="ru-RU"/>
              </w:rPr>
              <w:t>Ступ</w:t>
            </w:r>
            <w:r w:rsidRPr="00F641BD">
              <w:rPr>
                <w:rFonts w:ascii="Times New Roman" w:eastAsia="Times New Roman" w:hAnsi="Times New Roman" w:cs="Times New Roman"/>
                <w:b/>
                <w:bCs/>
                <w:color w:val="24292E"/>
                <w:sz w:val="20"/>
                <w:szCs w:val="20"/>
                <w:lang w:val="en-US"/>
              </w:rPr>
              <w:t>i</w:t>
            </w:r>
            <w:r w:rsidRPr="00545872">
              <w:rPr>
                <w:rFonts w:ascii="Times New Roman" w:eastAsia="Times New Roman" w:hAnsi="Times New Roman" w:cs="Times New Roman"/>
                <w:b/>
                <w:bCs/>
                <w:color w:val="24292E"/>
                <w:sz w:val="20"/>
                <w:szCs w:val="20"/>
                <w:lang w:val="ru-RU"/>
              </w:rPr>
              <w:t>нь вершини визначається к</w:t>
            </w:r>
            <w:r w:rsidRPr="00F641BD">
              <w:rPr>
                <w:rFonts w:ascii="Times New Roman" w:eastAsia="Times New Roman" w:hAnsi="Times New Roman" w:cs="Times New Roman"/>
                <w:b/>
                <w:bCs/>
                <w:color w:val="24292E"/>
                <w:sz w:val="20"/>
                <w:szCs w:val="20"/>
                <w:lang w:val="en-US"/>
              </w:rPr>
              <w:t>i</w:t>
            </w:r>
            <w:r w:rsidRPr="00545872">
              <w:rPr>
                <w:rFonts w:ascii="Times New Roman" w:eastAsia="Times New Roman" w:hAnsi="Times New Roman" w:cs="Times New Roman"/>
                <w:b/>
                <w:bCs/>
                <w:color w:val="24292E"/>
                <w:sz w:val="20"/>
                <w:szCs w:val="20"/>
                <w:lang w:val="ru-RU"/>
              </w:rPr>
              <w:t>льк</w:t>
            </w:r>
            <w:r w:rsidRPr="00F641BD">
              <w:rPr>
                <w:rFonts w:ascii="Times New Roman" w:eastAsia="Times New Roman" w:hAnsi="Times New Roman" w:cs="Times New Roman"/>
                <w:b/>
                <w:bCs/>
                <w:color w:val="24292E"/>
                <w:sz w:val="20"/>
                <w:szCs w:val="20"/>
                <w:lang w:val="en-US"/>
              </w:rPr>
              <w:t>i</w:t>
            </w:r>
            <w:r w:rsidRPr="00545872">
              <w:rPr>
                <w:rFonts w:ascii="Times New Roman" w:eastAsia="Times New Roman" w:hAnsi="Times New Roman" w:cs="Times New Roman"/>
                <w:b/>
                <w:bCs/>
                <w:color w:val="24292E"/>
                <w:sz w:val="20"/>
                <w:szCs w:val="20"/>
                <w:lang w:val="ru-RU"/>
              </w:rPr>
              <w:t>стю ребер, як</w:t>
            </w:r>
            <w:r w:rsidRPr="00F641BD">
              <w:rPr>
                <w:rFonts w:ascii="Times New Roman" w:eastAsia="Times New Roman" w:hAnsi="Times New Roman" w:cs="Times New Roman"/>
                <w:b/>
                <w:bCs/>
                <w:color w:val="24292E"/>
                <w:sz w:val="20"/>
                <w:szCs w:val="20"/>
                <w:lang w:val="en-US"/>
              </w:rPr>
              <w:t>i</w:t>
            </w:r>
            <w:r w:rsidRPr="00545872">
              <w:rPr>
                <w:rFonts w:ascii="Times New Roman" w:eastAsia="Times New Roman" w:hAnsi="Times New Roman" w:cs="Times New Roman"/>
                <w:b/>
                <w:bCs/>
                <w:color w:val="24292E"/>
                <w:sz w:val="20"/>
                <w:szCs w:val="20"/>
                <w:lang w:val="ru-RU"/>
              </w:rPr>
              <w:t xml:space="preserve"> з неї входять </w:t>
            </w:r>
            <w:r w:rsidRPr="00F641BD">
              <w:rPr>
                <w:rFonts w:ascii="Times New Roman" w:eastAsia="Times New Roman" w:hAnsi="Times New Roman" w:cs="Times New Roman"/>
                <w:b/>
                <w:bCs/>
                <w:color w:val="24292E"/>
                <w:sz w:val="20"/>
                <w:szCs w:val="20"/>
                <w:lang w:val="en-US"/>
              </w:rPr>
              <w:t>i</w:t>
            </w:r>
            <w:r w:rsidRPr="00545872">
              <w:rPr>
                <w:rFonts w:ascii="Times New Roman" w:eastAsia="Times New Roman" w:hAnsi="Times New Roman" w:cs="Times New Roman"/>
                <w:b/>
                <w:bCs/>
                <w:color w:val="24292E"/>
                <w:sz w:val="20"/>
                <w:szCs w:val="20"/>
                <w:lang w:val="ru-RU"/>
              </w:rPr>
              <w:t xml:space="preserve"> виходять</w:t>
            </w:r>
          </w:p>
          <w:p w:rsidR="00F641BD" w:rsidRPr="00545872" w:rsidRDefault="00F641BD" w:rsidP="00F641BD">
            <w:pPr>
              <w:pStyle w:val="a8"/>
              <w:shd w:val="clear" w:color="auto" w:fill="FFFFFF"/>
              <w:spacing w:before="100" w:beforeAutospacing="1" w:after="100" w:afterAutospacing="1"/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</w:pPr>
          </w:p>
          <w:p w:rsidR="00F641BD" w:rsidRPr="00545872" w:rsidRDefault="00F641BD" w:rsidP="00F641BD">
            <w:pPr>
              <w:pStyle w:val="a8"/>
              <w:numPr>
                <w:ilvl w:val="0"/>
                <w:numId w:val="5"/>
              </w:numPr>
              <w:shd w:val="clear" w:color="auto" w:fill="FFFFFF"/>
              <w:spacing w:before="100" w:beforeAutospacing="1" w:after="100" w:afterAutospacing="1"/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</w:pPr>
            <w:r w:rsidRPr="00545872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 xml:space="preserve">Задано граф </w:t>
            </w:r>
            <w:r w:rsidRPr="00F641BD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en-US"/>
              </w:rPr>
              <w:t>G</w:t>
            </w:r>
            <w:r w:rsidRPr="00545872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 xml:space="preserve"> та </w:t>
            </w:r>
            <w:r w:rsidRPr="00F641BD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en-US"/>
              </w:rPr>
              <w:t>M</w:t>
            </w:r>
            <w:r w:rsidRPr="00545872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>.</w:t>
            </w:r>
          </w:p>
          <w:p w:rsidR="00F641BD" w:rsidRPr="00545872" w:rsidRDefault="00F641BD" w:rsidP="00F641BD">
            <w:pPr>
              <w:pStyle w:val="a8"/>
              <w:numPr>
                <w:ilvl w:val="0"/>
                <w:numId w:val="1"/>
              </w:numPr>
              <w:shd w:val="clear" w:color="auto" w:fill="FFFFFF"/>
              <w:spacing w:before="100" w:beforeAutospacing="1" w:after="100" w:afterAutospacing="1"/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</w:pPr>
            <w:r w:rsidRPr="00545872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>Записати їх матриці суміжності та побудувати графічне представлення.</w:t>
            </w:r>
          </w:p>
          <w:p w:rsidR="00F641BD" w:rsidRDefault="00F641BD" w:rsidP="00F641BD">
            <w:pPr>
              <w:pStyle w:val="a8"/>
              <w:shd w:val="clear" w:color="auto" w:fill="FFFFFF"/>
              <w:spacing w:before="100" w:beforeAutospacing="1" w:after="100" w:afterAutospacing="1"/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en-US"/>
              </w:rPr>
            </w:pPr>
            <w:r w:rsidRPr="00F641BD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en-US"/>
              </w:rPr>
              <w:t>G={(5,1), (6,1),(2,3), (3,4), (2,6),(3,6),(5,6),(1,7),(2,7),(3,7),(4,7),(6,7)}</w:t>
            </w:r>
          </w:p>
          <w:p w:rsidR="00F641BD" w:rsidRDefault="00F641BD" w:rsidP="00F641BD">
            <w:pPr>
              <w:pStyle w:val="a8"/>
              <w:shd w:val="clear" w:color="auto" w:fill="FFFFFF"/>
              <w:spacing w:before="100" w:beforeAutospacing="1" w:after="100" w:afterAutospacing="1"/>
              <w:rPr>
                <w:noProof/>
                <w:lang w:val="en-US"/>
              </w:rPr>
            </w:pPr>
          </w:p>
          <w:p w:rsidR="001D0A08" w:rsidRDefault="001D0A08" w:rsidP="00F641BD">
            <w:pPr>
              <w:pStyle w:val="a8"/>
              <w:shd w:val="clear" w:color="auto" w:fill="FFFFFF"/>
              <w:spacing w:before="100" w:beforeAutospacing="1" w:after="100" w:afterAutospacing="1"/>
              <w:rPr>
                <w:noProof/>
                <w:lang w:val="en-US"/>
              </w:rPr>
            </w:pPr>
          </w:p>
          <w:p w:rsidR="00F641BD" w:rsidRPr="00F641BD" w:rsidRDefault="001D0A08" w:rsidP="00F641BD">
            <w:pPr>
              <w:pStyle w:val="a8"/>
              <w:shd w:val="clear" w:color="auto" w:fill="FFFFFF"/>
              <w:spacing w:before="100" w:beforeAutospacing="1" w:after="100" w:afterAutospacing="1"/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</w:rPr>
            </w:pPr>
            <w:r>
              <w:rPr>
                <w:noProof/>
                <w:lang w:val="ru-RU" w:eastAsia="ru-RU"/>
              </w:rPr>
              <w:drawing>
                <wp:inline distT="0" distB="0" distL="0" distR="0">
                  <wp:extent cx="2548168" cy="3276600"/>
                  <wp:effectExtent l="0" t="0" r="5080" b="0"/>
                  <wp:docPr id="22" name="Рисунок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8" cstate="print"/>
                          <a:srcRect l="25097" t="15478" r="7626" b="19647"/>
                          <a:stretch/>
                        </pic:blipFill>
                        <pic:spPr bwMode="auto">
                          <a:xfrm>
                            <a:off x="0" y="0"/>
                            <a:ext cx="2562368" cy="329485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="" xmlns:wpc="http://schemas.microsoft.com/office/word/2010/wordprocessingCanvas" xmlns:cx="http://schemas.microsoft.com/office/drawing/2014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 w:rsidR="00F641BD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</w:rPr>
              <w:t xml:space="preserve">  </w:t>
            </w:r>
            <w:r w:rsidR="00F641BD">
              <w:rPr>
                <w:noProof/>
                <w:lang w:val="ru-RU" w:eastAsia="ru-RU"/>
              </w:rPr>
              <w:drawing>
                <wp:inline distT="0" distB="0" distL="0" distR="0">
                  <wp:extent cx="2647950" cy="1790700"/>
                  <wp:effectExtent l="0" t="0" r="0" b="0"/>
                  <wp:docPr id="13" name="Рисунок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47950" cy="17907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F641BD" w:rsidRDefault="00F641BD" w:rsidP="00F641BD">
            <w:pPr>
              <w:pStyle w:val="a8"/>
              <w:shd w:val="clear" w:color="auto" w:fill="FFFFFF"/>
              <w:spacing w:before="100" w:beforeAutospacing="1" w:after="100" w:afterAutospacing="1"/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en-US"/>
              </w:rPr>
            </w:pPr>
          </w:p>
          <w:p w:rsidR="00F641BD" w:rsidRDefault="00F641BD" w:rsidP="00F641BD">
            <w:pPr>
              <w:pStyle w:val="a8"/>
              <w:shd w:val="clear" w:color="auto" w:fill="FFFFFF"/>
              <w:spacing w:before="100" w:beforeAutospacing="1" w:after="100" w:afterAutospacing="1"/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en-US"/>
              </w:rPr>
            </w:pPr>
          </w:p>
          <w:p w:rsidR="00F641BD" w:rsidRDefault="00F641BD" w:rsidP="00F641BD">
            <w:pPr>
              <w:pStyle w:val="a8"/>
              <w:shd w:val="clear" w:color="auto" w:fill="FFFFFF"/>
              <w:spacing w:before="100" w:beforeAutospacing="1" w:after="100" w:afterAutospacing="1"/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en-US"/>
              </w:rPr>
            </w:pPr>
          </w:p>
          <w:p w:rsidR="00F641BD" w:rsidRPr="00F641BD" w:rsidRDefault="00F641BD" w:rsidP="00F641BD">
            <w:pPr>
              <w:pStyle w:val="a8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641BD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Графи орієнтовані чи неорієнтовані?</w:t>
            </w:r>
          </w:p>
          <w:p w:rsidR="00F641BD" w:rsidRPr="00F641BD" w:rsidRDefault="00F641BD" w:rsidP="00F641BD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            </w:t>
            </w:r>
            <w:r w:rsidRPr="00F641BD">
              <w:rPr>
                <w:rFonts w:ascii="Times New Roman" w:hAnsi="Times New Roman" w:cs="Times New Roman"/>
                <w:sz w:val="20"/>
                <w:szCs w:val="20"/>
              </w:rPr>
              <w:t>Граф орiєнтований</w:t>
            </w:r>
          </w:p>
          <w:p w:rsidR="00F641BD" w:rsidRPr="00F641BD" w:rsidRDefault="00F641BD" w:rsidP="00F641BD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F641BD" w:rsidRPr="00F641BD" w:rsidRDefault="00F641BD" w:rsidP="00F641BD">
            <w:pPr>
              <w:pStyle w:val="a8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641BD">
              <w:rPr>
                <w:rFonts w:ascii="Times New Roman" w:hAnsi="Times New Roman" w:cs="Times New Roman"/>
                <w:sz w:val="20"/>
                <w:szCs w:val="20"/>
              </w:rPr>
              <w:t>Яка кількість вершин V та ребер E?</w:t>
            </w:r>
          </w:p>
          <w:p w:rsidR="00F641BD" w:rsidRPr="00F641BD" w:rsidRDefault="00F641BD" w:rsidP="00F641BD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            V=7 </w:t>
            </w:r>
            <w:r w:rsidRPr="00F641BD">
              <w:rPr>
                <w:rFonts w:ascii="Times New Roman" w:hAnsi="Times New Roman" w:cs="Times New Roman"/>
                <w:sz w:val="20"/>
                <w:szCs w:val="20"/>
              </w:rPr>
              <w:t>E=12</w:t>
            </w:r>
          </w:p>
          <w:p w:rsidR="00F641BD" w:rsidRPr="00F641BD" w:rsidRDefault="00F641BD" w:rsidP="00F641BD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F641BD" w:rsidRPr="00F641BD" w:rsidRDefault="00F641BD" w:rsidP="00F641BD">
            <w:pPr>
              <w:pStyle w:val="a8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641BD">
              <w:rPr>
                <w:rFonts w:ascii="Times New Roman" w:hAnsi="Times New Roman" w:cs="Times New Roman"/>
                <w:sz w:val="20"/>
                <w:szCs w:val="20"/>
              </w:rPr>
              <w:t>Яка з вершин має найбільшу ступінь? Скільки?</w:t>
            </w:r>
          </w:p>
          <w:p w:rsidR="00F641BD" w:rsidRPr="00F641BD" w:rsidRDefault="00F641BD" w:rsidP="00F641BD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            </w:t>
            </w:r>
            <w:r w:rsidRPr="00F641BD">
              <w:rPr>
                <w:rFonts w:ascii="Times New Roman" w:hAnsi="Times New Roman" w:cs="Times New Roman"/>
                <w:sz w:val="20"/>
                <w:szCs w:val="20"/>
              </w:rPr>
              <w:t>Найвищу ступiнь має вершина 7, вона дорiвнює 5</w:t>
            </w:r>
          </w:p>
          <w:p w:rsidR="00F641BD" w:rsidRPr="00F641BD" w:rsidRDefault="00F641BD" w:rsidP="00F641BD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F641BD" w:rsidRPr="00F641BD" w:rsidRDefault="00F641BD" w:rsidP="00F641BD">
            <w:pPr>
              <w:pStyle w:val="a8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641BD">
              <w:rPr>
                <w:rFonts w:ascii="Times New Roman" w:hAnsi="Times New Roman" w:cs="Times New Roman"/>
                <w:sz w:val="20"/>
                <w:szCs w:val="20"/>
              </w:rPr>
              <w:t>Визначте ексцентриситети вершин для графа G та M.</w:t>
            </w:r>
          </w:p>
          <w:p w:rsidR="00FA1D13" w:rsidRDefault="00F641BD" w:rsidP="00F641BD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            </w:t>
            </w:r>
            <w:r w:rsidRPr="00F641BD">
              <w:rPr>
                <w:rFonts w:ascii="Times New Roman" w:hAnsi="Times New Roman" w:cs="Times New Roman"/>
                <w:sz w:val="20"/>
                <w:szCs w:val="20"/>
              </w:rPr>
              <w:t>Ексцентриситети вершин:</w:t>
            </w:r>
          </w:p>
          <w:p w:rsidR="00F641BD" w:rsidRDefault="00F641BD" w:rsidP="00F641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noProof/>
                <w:lang w:val="ru-RU" w:eastAsia="ru-RU"/>
              </w:rPr>
              <w:drawing>
                <wp:inline distT="0" distB="0" distL="0" distR="0">
                  <wp:extent cx="2133600" cy="704850"/>
                  <wp:effectExtent l="0" t="0" r="0" b="0"/>
                  <wp:docPr id="14" name="Рисунок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33600" cy="7048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F641BD" w:rsidRPr="00F641BD" w:rsidRDefault="00F641BD" w:rsidP="00F641BD">
            <w:pPr>
              <w:pStyle w:val="a8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F641BD">
              <w:rPr>
                <w:rFonts w:ascii="Times New Roman" w:hAnsi="Times New Roman" w:cs="Times New Roman"/>
                <w:sz w:val="20"/>
                <w:szCs w:val="20"/>
              </w:rPr>
              <w:t>Який радіус кожного з графів?</w:t>
            </w:r>
          </w:p>
          <w:p w:rsidR="00F641BD" w:rsidRPr="00F641BD" w:rsidRDefault="00F641BD" w:rsidP="00F641B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            </w:t>
            </w:r>
            <w:r w:rsidRPr="00F641BD">
              <w:rPr>
                <w:rFonts w:ascii="Times New Roman" w:hAnsi="Times New Roman" w:cs="Times New Roman"/>
                <w:sz w:val="20"/>
                <w:szCs w:val="20"/>
              </w:rPr>
              <w:t>Радiус графа – 1</w:t>
            </w:r>
          </w:p>
          <w:p w:rsidR="00F641BD" w:rsidRPr="00F641BD" w:rsidRDefault="00F641BD" w:rsidP="00F641B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F641BD" w:rsidRPr="00F641BD" w:rsidRDefault="00F641BD" w:rsidP="00F641BD">
            <w:pPr>
              <w:pStyle w:val="a8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F641BD">
              <w:rPr>
                <w:rFonts w:ascii="Times New Roman" w:hAnsi="Times New Roman" w:cs="Times New Roman"/>
                <w:sz w:val="20"/>
                <w:szCs w:val="20"/>
              </w:rPr>
              <w:t>Який діаметр кожного з графів?</w:t>
            </w:r>
          </w:p>
          <w:p w:rsidR="00F641BD" w:rsidRPr="00F641BD" w:rsidRDefault="00F641BD" w:rsidP="00F641B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            </w:t>
            </w:r>
            <w:r w:rsidRPr="00F641BD">
              <w:rPr>
                <w:rFonts w:ascii="Times New Roman" w:hAnsi="Times New Roman" w:cs="Times New Roman"/>
                <w:sz w:val="20"/>
                <w:szCs w:val="20"/>
              </w:rPr>
              <w:t>Дiаметр графа – 2</w:t>
            </w:r>
          </w:p>
          <w:p w:rsidR="00F641BD" w:rsidRPr="00F641BD" w:rsidRDefault="00F641BD" w:rsidP="00F641B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F641BD" w:rsidRPr="00F641BD" w:rsidRDefault="00F641BD" w:rsidP="00F641BD">
            <w:pPr>
              <w:pStyle w:val="a8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F641BD">
              <w:rPr>
                <w:rFonts w:ascii="Times New Roman" w:hAnsi="Times New Roman" w:cs="Times New Roman"/>
                <w:sz w:val="20"/>
                <w:szCs w:val="20"/>
              </w:rPr>
              <w:t>Чи містять графи петлі (елементарні цикли)? Вкажіть послідовність ребер.</w:t>
            </w:r>
          </w:p>
          <w:p w:rsidR="00F641BD" w:rsidRPr="00F641BD" w:rsidRDefault="00F641BD" w:rsidP="00F641B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            </w:t>
            </w:r>
            <w:r w:rsidRPr="00F641BD">
              <w:rPr>
                <w:rFonts w:ascii="Times New Roman" w:hAnsi="Times New Roman" w:cs="Times New Roman"/>
                <w:sz w:val="20"/>
                <w:szCs w:val="20"/>
              </w:rPr>
              <w:t>Петель граф не мiстить</w:t>
            </w:r>
          </w:p>
          <w:p w:rsidR="00F641BD" w:rsidRPr="00F641BD" w:rsidRDefault="00F641BD" w:rsidP="00F641B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F641BD" w:rsidRPr="00F641BD" w:rsidRDefault="00F641BD" w:rsidP="00F641BD">
            <w:pPr>
              <w:pStyle w:val="a8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F641BD">
              <w:rPr>
                <w:rFonts w:ascii="Times New Roman" w:hAnsi="Times New Roman" w:cs="Times New Roman"/>
                <w:sz w:val="20"/>
                <w:szCs w:val="20"/>
              </w:rPr>
              <w:t>Чи містять графи ізольовані вершини?</w:t>
            </w:r>
          </w:p>
          <w:p w:rsidR="00F641BD" w:rsidRPr="00F641BD" w:rsidRDefault="00F641BD" w:rsidP="00F641B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            </w:t>
            </w:r>
            <w:r w:rsidRPr="00F641BD">
              <w:rPr>
                <w:rFonts w:ascii="Times New Roman" w:hAnsi="Times New Roman" w:cs="Times New Roman"/>
                <w:sz w:val="20"/>
                <w:szCs w:val="20"/>
              </w:rPr>
              <w:t>Iзольованих вершин граф не мiстить</w:t>
            </w:r>
          </w:p>
          <w:p w:rsidR="00F641BD" w:rsidRPr="00F641BD" w:rsidRDefault="00F641BD" w:rsidP="00F641B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F641BD" w:rsidRPr="00F641BD" w:rsidRDefault="00F641BD" w:rsidP="00F641BD">
            <w:pPr>
              <w:pStyle w:val="a8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F641BD">
              <w:rPr>
                <w:rFonts w:ascii="Times New Roman" w:hAnsi="Times New Roman" w:cs="Times New Roman"/>
                <w:sz w:val="20"/>
                <w:szCs w:val="20"/>
              </w:rPr>
              <w:t>При транспонування GT та MT чи змінюється графічне представлення графа? Як?</w:t>
            </w:r>
          </w:p>
          <w:p w:rsidR="00F641BD" w:rsidRPr="00F641BD" w:rsidRDefault="00F641BD" w:rsidP="00F641B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            </w:t>
            </w:r>
            <w:r w:rsidRPr="00F641BD">
              <w:rPr>
                <w:rFonts w:ascii="Times New Roman" w:hAnsi="Times New Roman" w:cs="Times New Roman"/>
                <w:sz w:val="20"/>
                <w:szCs w:val="20"/>
              </w:rPr>
              <w:t>При транспонуваннi всi напрямки ребер помiняються в iншу сторону.</w:t>
            </w:r>
          </w:p>
          <w:p w:rsidR="00F641BD" w:rsidRPr="00F641BD" w:rsidRDefault="00F641BD" w:rsidP="00F641B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F641BD" w:rsidRPr="00F641BD" w:rsidRDefault="00F641BD" w:rsidP="00F641BD">
            <w:pPr>
              <w:pStyle w:val="a8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F641BD">
              <w:rPr>
                <w:rFonts w:ascii="Times New Roman" w:hAnsi="Times New Roman" w:cs="Times New Roman"/>
                <w:sz w:val="20"/>
                <w:szCs w:val="20"/>
              </w:rPr>
              <w:t>Записати їх матриці суміжності та побудувати графічне представлення.</w:t>
            </w:r>
          </w:p>
          <w:p w:rsidR="00F641BD" w:rsidRDefault="00F641BD" w:rsidP="00F641BD">
            <w:pPr>
              <w:ind w:left="720"/>
              <w:rPr>
                <w:rFonts w:ascii="Times New Roman" w:hAnsi="Times New Roman" w:cs="Times New Roman"/>
                <w:sz w:val="20"/>
                <w:szCs w:val="20"/>
              </w:rPr>
            </w:pPr>
            <w:r w:rsidRPr="00F641BD">
              <w:rPr>
                <w:rFonts w:ascii="Times New Roman" w:hAnsi="Times New Roman" w:cs="Times New Roman"/>
                <w:sz w:val="20"/>
                <w:szCs w:val="20"/>
              </w:rPr>
              <w:t>M={(2,1), (5,1), (1,2), (4,2), (5,2), (6,2), (2,4), (5,4), (6,4), (1,5), (2,5) (4,5) (6,5), (2,6), (4,6), (5,6)}</w:t>
            </w:r>
          </w:p>
          <w:p w:rsidR="00F641BD" w:rsidRDefault="00F641BD" w:rsidP="00F641BD">
            <w:pPr>
              <w:ind w:left="720"/>
              <w:rPr>
                <w:noProof/>
                <w:lang w:val="en-US"/>
              </w:rPr>
            </w:pPr>
          </w:p>
          <w:p w:rsidR="00A11875" w:rsidRDefault="00A11875" w:rsidP="00F641BD">
            <w:pPr>
              <w:ind w:left="720"/>
              <w:rPr>
                <w:noProof/>
                <w:lang w:val="en-US"/>
              </w:rPr>
            </w:pPr>
          </w:p>
          <w:p w:rsidR="00A11875" w:rsidRDefault="00A11875" w:rsidP="00F641BD">
            <w:pPr>
              <w:ind w:left="720"/>
              <w:rPr>
                <w:noProof/>
                <w:lang w:val="en-US"/>
              </w:rPr>
            </w:pPr>
          </w:p>
          <w:p w:rsidR="00F641BD" w:rsidRDefault="001D0A08" w:rsidP="00F641BD">
            <w:pPr>
              <w:ind w:left="72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noProof/>
                <w:lang w:val="ru-RU" w:eastAsia="ru-RU"/>
              </w:rPr>
              <w:drawing>
                <wp:inline distT="0" distB="0" distL="0" distR="0">
                  <wp:extent cx="2886996" cy="2641600"/>
                  <wp:effectExtent l="0" t="0" r="8890" b="6350"/>
                  <wp:docPr id="23" name="Рисунок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21" cstate="print"/>
                          <a:srcRect l="10703" t="18286" r="7152" b="7823"/>
                          <a:stretch/>
                        </pic:blipFill>
                        <pic:spPr bwMode="auto">
                          <a:xfrm>
                            <a:off x="0" y="0"/>
                            <a:ext cx="2917558" cy="266956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="" xmlns:wpc="http://schemas.microsoft.com/office/word/2010/wordprocessingCanvas" xmlns:cx="http://schemas.microsoft.com/office/drawing/2014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 w:rsidR="00FB414B">
              <w:rPr>
                <w:noProof/>
                <w:lang w:val="ru-RU" w:eastAsia="ru-RU"/>
              </w:rPr>
              <w:drawing>
                <wp:inline distT="0" distB="0" distL="0" distR="0">
                  <wp:extent cx="2305050" cy="1524000"/>
                  <wp:effectExtent l="0" t="0" r="0" b="0"/>
                  <wp:docPr id="16" name="Рисунок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05050" cy="152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F641BD" w:rsidRDefault="00F641BD" w:rsidP="00F641BD">
            <w:pPr>
              <w:ind w:left="720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FB414B" w:rsidRPr="00FB414B" w:rsidRDefault="00FB414B" w:rsidP="00FB414B">
            <w:pPr>
              <w:pStyle w:val="a8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FB414B">
              <w:rPr>
                <w:rFonts w:ascii="Times New Roman" w:hAnsi="Times New Roman" w:cs="Times New Roman"/>
                <w:sz w:val="20"/>
                <w:szCs w:val="20"/>
              </w:rPr>
              <w:t>Графи орієнтовані чи неорієнтовані?</w:t>
            </w:r>
          </w:p>
          <w:p w:rsidR="00FB414B" w:rsidRPr="00FB414B" w:rsidRDefault="00FB414B" w:rsidP="00FB414B">
            <w:pPr>
              <w:ind w:left="720"/>
              <w:rPr>
                <w:rFonts w:ascii="Times New Roman" w:hAnsi="Times New Roman" w:cs="Times New Roman"/>
                <w:sz w:val="20"/>
                <w:szCs w:val="20"/>
              </w:rPr>
            </w:pPr>
            <w:r w:rsidRPr="00FB414B">
              <w:rPr>
                <w:rFonts w:ascii="Times New Roman" w:hAnsi="Times New Roman" w:cs="Times New Roman"/>
                <w:sz w:val="20"/>
                <w:szCs w:val="20"/>
              </w:rPr>
              <w:t>Граф неорiєнтований</w:t>
            </w:r>
          </w:p>
          <w:p w:rsidR="00FB414B" w:rsidRPr="00FB414B" w:rsidRDefault="00FB414B" w:rsidP="00FB414B">
            <w:pPr>
              <w:ind w:left="720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FB414B" w:rsidRPr="00FB414B" w:rsidRDefault="00FB414B" w:rsidP="00FB414B">
            <w:pPr>
              <w:pStyle w:val="a8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FB414B">
              <w:rPr>
                <w:rFonts w:ascii="Times New Roman" w:hAnsi="Times New Roman" w:cs="Times New Roman"/>
                <w:sz w:val="20"/>
                <w:szCs w:val="20"/>
              </w:rPr>
              <w:t>Яка кількість вершин V та ребер E?</w:t>
            </w:r>
          </w:p>
          <w:p w:rsidR="00FB414B" w:rsidRPr="00FB414B" w:rsidRDefault="00FB414B" w:rsidP="00FB414B">
            <w:pPr>
              <w:ind w:left="72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V=5 </w:t>
            </w:r>
            <w:r w:rsidRPr="00FB414B">
              <w:rPr>
                <w:rFonts w:ascii="Times New Roman" w:hAnsi="Times New Roman" w:cs="Times New Roman"/>
                <w:sz w:val="20"/>
                <w:szCs w:val="20"/>
              </w:rPr>
              <w:t>E=8</w:t>
            </w:r>
          </w:p>
          <w:p w:rsidR="00FB414B" w:rsidRPr="00FB414B" w:rsidRDefault="00FB414B" w:rsidP="00FB414B">
            <w:pPr>
              <w:ind w:left="720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FB414B" w:rsidRPr="00FB414B" w:rsidRDefault="00FB414B" w:rsidP="00FB414B">
            <w:pPr>
              <w:pStyle w:val="a8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FB414B">
              <w:rPr>
                <w:rFonts w:ascii="Times New Roman" w:hAnsi="Times New Roman" w:cs="Times New Roman"/>
                <w:sz w:val="20"/>
                <w:szCs w:val="20"/>
              </w:rPr>
              <w:t>Яка з вершин має найбільшу ступінь? Скільки?</w:t>
            </w:r>
          </w:p>
          <w:p w:rsidR="00FB414B" w:rsidRPr="00FB414B" w:rsidRDefault="00FB414B" w:rsidP="00FB414B">
            <w:pPr>
              <w:ind w:left="720"/>
              <w:rPr>
                <w:rFonts w:ascii="Times New Roman" w:hAnsi="Times New Roman" w:cs="Times New Roman"/>
                <w:sz w:val="20"/>
                <w:szCs w:val="20"/>
              </w:rPr>
            </w:pPr>
            <w:r w:rsidRPr="00FB414B">
              <w:rPr>
                <w:rFonts w:ascii="Times New Roman" w:hAnsi="Times New Roman" w:cs="Times New Roman"/>
                <w:sz w:val="20"/>
                <w:szCs w:val="20"/>
              </w:rPr>
              <w:t>Найвищу ступiнь мають вершини 2 та 5 , вона дорiвнює 4</w:t>
            </w:r>
          </w:p>
          <w:p w:rsidR="00FB414B" w:rsidRPr="00FB414B" w:rsidRDefault="00FB414B" w:rsidP="00FB414B">
            <w:pPr>
              <w:ind w:left="720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FB414B" w:rsidRPr="00FB414B" w:rsidRDefault="00FB414B" w:rsidP="00FB414B">
            <w:pPr>
              <w:pStyle w:val="a8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FB414B">
              <w:rPr>
                <w:rFonts w:ascii="Times New Roman" w:hAnsi="Times New Roman" w:cs="Times New Roman"/>
                <w:sz w:val="20"/>
                <w:szCs w:val="20"/>
              </w:rPr>
              <w:t>Визначте ексцентриситети вершин для графа G та M.</w:t>
            </w:r>
          </w:p>
          <w:p w:rsidR="00FB414B" w:rsidRDefault="00FB414B" w:rsidP="00FB414B">
            <w:pPr>
              <w:ind w:left="720"/>
              <w:rPr>
                <w:rFonts w:ascii="Times New Roman" w:hAnsi="Times New Roman" w:cs="Times New Roman"/>
                <w:sz w:val="20"/>
                <w:szCs w:val="20"/>
              </w:rPr>
            </w:pPr>
            <w:r w:rsidRPr="00FB414B">
              <w:rPr>
                <w:rFonts w:ascii="Times New Roman" w:hAnsi="Times New Roman" w:cs="Times New Roman"/>
                <w:sz w:val="20"/>
                <w:szCs w:val="20"/>
              </w:rPr>
              <w:t>Ексцентриситети вершин:</w:t>
            </w:r>
          </w:p>
          <w:p w:rsidR="00FB414B" w:rsidRDefault="00FB414B" w:rsidP="00FB414B">
            <w:pPr>
              <w:ind w:left="7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noProof/>
                <w:lang w:val="ru-RU" w:eastAsia="ru-RU"/>
              </w:rPr>
              <w:drawing>
                <wp:inline distT="0" distB="0" distL="0" distR="0">
                  <wp:extent cx="1924050" cy="647700"/>
                  <wp:effectExtent l="0" t="0" r="0" b="0"/>
                  <wp:docPr id="17" name="Рисунок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24050" cy="6477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FB414B" w:rsidRPr="00FB414B" w:rsidRDefault="00FB414B" w:rsidP="00FB414B">
            <w:pPr>
              <w:pStyle w:val="a8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FB414B">
              <w:rPr>
                <w:rFonts w:ascii="Times New Roman" w:hAnsi="Times New Roman" w:cs="Times New Roman"/>
                <w:sz w:val="20"/>
                <w:szCs w:val="20"/>
              </w:rPr>
              <w:t>Який радіус кожного з графів?</w:t>
            </w:r>
          </w:p>
          <w:p w:rsidR="00FB414B" w:rsidRPr="00FB414B" w:rsidRDefault="00FB414B" w:rsidP="00FB414B">
            <w:pPr>
              <w:ind w:left="720"/>
              <w:rPr>
                <w:rFonts w:ascii="Times New Roman" w:hAnsi="Times New Roman" w:cs="Times New Roman"/>
                <w:sz w:val="20"/>
                <w:szCs w:val="20"/>
              </w:rPr>
            </w:pPr>
            <w:r w:rsidRPr="00FB414B">
              <w:rPr>
                <w:rFonts w:ascii="Times New Roman" w:hAnsi="Times New Roman" w:cs="Times New Roman"/>
                <w:sz w:val="20"/>
                <w:szCs w:val="20"/>
              </w:rPr>
              <w:t>Радiус графа – 1</w:t>
            </w:r>
          </w:p>
          <w:p w:rsidR="00FB414B" w:rsidRPr="00FB414B" w:rsidRDefault="00FB414B" w:rsidP="00FB414B">
            <w:pPr>
              <w:ind w:left="720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FB414B" w:rsidRPr="00FB414B" w:rsidRDefault="00FB414B" w:rsidP="00FB414B">
            <w:pPr>
              <w:pStyle w:val="a8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FB414B">
              <w:rPr>
                <w:rFonts w:ascii="Times New Roman" w:hAnsi="Times New Roman" w:cs="Times New Roman"/>
                <w:sz w:val="20"/>
                <w:szCs w:val="20"/>
              </w:rPr>
              <w:t>Який діаметр кожного з графів?</w:t>
            </w:r>
          </w:p>
          <w:p w:rsidR="00FB414B" w:rsidRPr="00FB414B" w:rsidRDefault="00FB414B" w:rsidP="00FB414B">
            <w:pPr>
              <w:ind w:left="720"/>
              <w:rPr>
                <w:rFonts w:ascii="Times New Roman" w:hAnsi="Times New Roman" w:cs="Times New Roman"/>
                <w:sz w:val="20"/>
                <w:szCs w:val="20"/>
              </w:rPr>
            </w:pPr>
            <w:r w:rsidRPr="00FB414B">
              <w:rPr>
                <w:rFonts w:ascii="Times New Roman" w:hAnsi="Times New Roman" w:cs="Times New Roman"/>
                <w:sz w:val="20"/>
                <w:szCs w:val="20"/>
              </w:rPr>
              <w:t>Дiаметр графа – 2</w:t>
            </w:r>
          </w:p>
          <w:p w:rsidR="00FB414B" w:rsidRPr="00FB414B" w:rsidRDefault="00FB414B" w:rsidP="00FB414B">
            <w:pPr>
              <w:ind w:left="720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FB414B" w:rsidRPr="00FB414B" w:rsidRDefault="00FB414B" w:rsidP="00FB414B">
            <w:pPr>
              <w:pStyle w:val="a8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FB414B">
              <w:rPr>
                <w:rFonts w:ascii="Times New Roman" w:hAnsi="Times New Roman" w:cs="Times New Roman"/>
                <w:sz w:val="20"/>
                <w:szCs w:val="20"/>
              </w:rPr>
              <w:t>Чи містять графи петлі (елементарні цикли)? Вкажіть послідовність ребер.</w:t>
            </w:r>
          </w:p>
          <w:p w:rsidR="00FB414B" w:rsidRPr="00FB414B" w:rsidRDefault="00FB414B" w:rsidP="00FB414B">
            <w:pPr>
              <w:ind w:left="720"/>
              <w:rPr>
                <w:rFonts w:ascii="Times New Roman" w:hAnsi="Times New Roman" w:cs="Times New Roman"/>
                <w:sz w:val="20"/>
                <w:szCs w:val="20"/>
              </w:rPr>
            </w:pPr>
            <w:r w:rsidRPr="00FB414B">
              <w:rPr>
                <w:rFonts w:ascii="Times New Roman" w:hAnsi="Times New Roman" w:cs="Times New Roman"/>
                <w:sz w:val="20"/>
                <w:szCs w:val="20"/>
              </w:rPr>
              <w:t>Петель граф не мiстить</w:t>
            </w:r>
          </w:p>
          <w:p w:rsidR="00FB414B" w:rsidRPr="00FB414B" w:rsidRDefault="00FB414B" w:rsidP="00FB414B">
            <w:pPr>
              <w:ind w:left="720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FB414B" w:rsidRPr="00FB414B" w:rsidRDefault="00FB414B" w:rsidP="00FB414B">
            <w:pPr>
              <w:pStyle w:val="a8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FB414B">
              <w:rPr>
                <w:rFonts w:ascii="Times New Roman" w:hAnsi="Times New Roman" w:cs="Times New Roman"/>
                <w:sz w:val="20"/>
                <w:szCs w:val="20"/>
              </w:rPr>
              <w:t>Чи містять графи ізольовані вершини?</w:t>
            </w:r>
          </w:p>
          <w:p w:rsidR="00FB414B" w:rsidRPr="00FB414B" w:rsidRDefault="00FB414B" w:rsidP="00FB414B">
            <w:pPr>
              <w:ind w:left="720"/>
              <w:rPr>
                <w:rFonts w:ascii="Times New Roman" w:hAnsi="Times New Roman" w:cs="Times New Roman"/>
                <w:sz w:val="20"/>
                <w:szCs w:val="20"/>
              </w:rPr>
            </w:pPr>
            <w:r w:rsidRPr="00FB414B">
              <w:rPr>
                <w:rFonts w:ascii="Times New Roman" w:hAnsi="Times New Roman" w:cs="Times New Roman"/>
                <w:sz w:val="20"/>
                <w:szCs w:val="20"/>
              </w:rPr>
              <w:t>Iзольованих вершин граф не мiстить</w:t>
            </w:r>
          </w:p>
          <w:p w:rsidR="00FB414B" w:rsidRPr="00FB414B" w:rsidRDefault="00FB414B" w:rsidP="00FB414B">
            <w:pPr>
              <w:ind w:left="720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FB414B" w:rsidRPr="00FB414B" w:rsidRDefault="00FB414B" w:rsidP="00FB414B">
            <w:pPr>
              <w:pStyle w:val="a8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FB414B">
              <w:rPr>
                <w:rFonts w:ascii="Times New Roman" w:hAnsi="Times New Roman" w:cs="Times New Roman"/>
                <w:sz w:val="20"/>
                <w:szCs w:val="20"/>
              </w:rPr>
              <w:t>При транспонування GT та MT чи змінюється графічне представлення графа? Як?</w:t>
            </w:r>
          </w:p>
          <w:p w:rsidR="00FB414B" w:rsidRPr="00FB414B" w:rsidRDefault="00FB414B" w:rsidP="00FB414B">
            <w:pPr>
              <w:ind w:left="720"/>
              <w:rPr>
                <w:rFonts w:ascii="Times New Roman" w:hAnsi="Times New Roman" w:cs="Times New Roman"/>
                <w:sz w:val="20"/>
                <w:szCs w:val="20"/>
              </w:rPr>
            </w:pPr>
            <w:r w:rsidRPr="00FB414B">
              <w:rPr>
                <w:rFonts w:ascii="Times New Roman" w:hAnsi="Times New Roman" w:cs="Times New Roman"/>
                <w:sz w:val="20"/>
                <w:szCs w:val="20"/>
              </w:rPr>
              <w:t>Iзольованих вершин граф не мiстить</w:t>
            </w:r>
          </w:p>
          <w:p w:rsidR="00F641BD" w:rsidRDefault="00F641BD" w:rsidP="00F641BD">
            <w:pPr>
              <w:ind w:left="720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F641BD" w:rsidRDefault="00F641BD" w:rsidP="00F641BD">
            <w:pPr>
              <w:ind w:left="720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F641BD" w:rsidRDefault="00F641BD" w:rsidP="00F641BD">
            <w:pPr>
              <w:ind w:left="720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F641BD" w:rsidRPr="00F110BE" w:rsidRDefault="00F641BD" w:rsidP="00F641BD">
            <w:pPr>
              <w:ind w:left="72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562EC" w:rsidRPr="007F052A" w:rsidTr="001838E5">
        <w:trPr>
          <w:trHeight w:val="2264"/>
        </w:trPr>
        <w:tc>
          <w:tcPr>
            <w:tcW w:w="1209" w:type="dxa"/>
          </w:tcPr>
          <w:p w:rsidR="005562EC" w:rsidRPr="007F052A" w:rsidRDefault="005562EC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F052A">
              <w:rPr>
                <w:rFonts w:ascii="Times New Roman" w:hAnsi="Times New Roman" w:cs="Times New Roman"/>
                <w:b/>
                <w:sz w:val="20"/>
                <w:szCs w:val="20"/>
              </w:rPr>
              <w:lastRenderedPageBreak/>
              <w:t>Висновок:</w:t>
            </w:r>
          </w:p>
        </w:tc>
        <w:tc>
          <w:tcPr>
            <w:tcW w:w="9276" w:type="dxa"/>
          </w:tcPr>
          <w:p w:rsidR="004B727D" w:rsidRPr="004B727D" w:rsidRDefault="00A11875" w:rsidP="00A845A4">
            <w:pPr>
              <w:pStyle w:val="a8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Під час виконання даної лабораторної роботи</w:t>
            </w:r>
            <w:r w:rsidR="00A845A4" w:rsidRPr="00A845A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A845A4">
              <w:rPr>
                <w:rFonts w:ascii="Times New Roman" w:hAnsi="Times New Roman" w:cs="Times New Roman"/>
                <w:sz w:val="20"/>
                <w:szCs w:val="20"/>
              </w:rPr>
              <w:t>освоєно представлення телекомунікаційних мереж</w:t>
            </w:r>
            <w:r w:rsidR="00A845A4" w:rsidRPr="00A845A4">
              <w:rPr>
                <w:rFonts w:ascii="Times New Roman" w:hAnsi="Times New Roman" w:cs="Times New Roman"/>
                <w:sz w:val="20"/>
                <w:szCs w:val="20"/>
              </w:rPr>
              <w:t xml:space="preserve"> за допомогою матриць суміжності, інцедентно</w:t>
            </w:r>
            <w:r w:rsidR="00A845A4">
              <w:rPr>
                <w:rFonts w:ascii="Times New Roman" w:hAnsi="Times New Roman" w:cs="Times New Roman"/>
                <w:sz w:val="20"/>
                <w:szCs w:val="20"/>
              </w:rPr>
              <w:t>сті та списку ребер,</w:t>
            </w:r>
            <w:r w:rsidR="00A845A4" w:rsidRPr="00A845A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A845A4">
              <w:rPr>
                <w:rFonts w:ascii="Times New Roman" w:hAnsi="Times New Roman" w:cs="Times New Roman"/>
                <w:sz w:val="20"/>
                <w:szCs w:val="20"/>
              </w:rPr>
              <w:t>освоєно основні поняття</w:t>
            </w:r>
            <w:r w:rsidR="00A845A4" w:rsidRPr="00A845A4">
              <w:rPr>
                <w:rFonts w:ascii="Times New Roman" w:hAnsi="Times New Roman" w:cs="Times New Roman"/>
                <w:sz w:val="20"/>
                <w:szCs w:val="20"/>
              </w:rPr>
              <w:t xml:space="preserve"> теорії графів. В результаті виконання лабораторної роботи досягнуто мети, труднощів не виникло та вдалося виконати всі поставлені завдання.</w:t>
            </w:r>
          </w:p>
        </w:tc>
      </w:tr>
    </w:tbl>
    <w:p w:rsidR="00545872" w:rsidRDefault="00545872">
      <w:pPr>
        <w:rPr>
          <w:rFonts w:ascii="Times New Roman" w:hAnsi="Times New Roman" w:cs="Times New Roman"/>
          <w:sz w:val="20"/>
          <w:szCs w:val="20"/>
        </w:rPr>
      </w:pPr>
      <w:bookmarkStart w:id="0" w:name="_GoBack"/>
      <w:bookmarkEnd w:id="0"/>
    </w:p>
    <w:p w:rsidR="00545872" w:rsidRPr="00545872" w:rsidRDefault="00545872" w:rsidP="00545872">
      <w:pPr>
        <w:rPr>
          <w:rFonts w:ascii="Times New Roman" w:hAnsi="Times New Roman" w:cs="Times New Roman"/>
          <w:sz w:val="20"/>
          <w:szCs w:val="20"/>
        </w:rPr>
      </w:pPr>
    </w:p>
    <w:p w:rsidR="00545872" w:rsidRPr="00545872" w:rsidRDefault="00545872" w:rsidP="00545872">
      <w:pPr>
        <w:rPr>
          <w:rFonts w:ascii="Times New Roman" w:hAnsi="Times New Roman" w:cs="Times New Roman"/>
          <w:sz w:val="20"/>
          <w:szCs w:val="20"/>
        </w:rPr>
      </w:pPr>
    </w:p>
    <w:p w:rsidR="002B5404" w:rsidRPr="00545872" w:rsidRDefault="00545872" w:rsidP="00545872">
      <w:pPr>
        <w:tabs>
          <w:tab w:val="left" w:pos="9060"/>
        </w:tabs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ab/>
      </w:r>
    </w:p>
    <w:sectPr w:rsidR="002B5404" w:rsidRPr="00545872" w:rsidSect="00114327">
      <w:headerReference w:type="default" r:id="rId24"/>
      <w:footerReference w:type="default" r:id="rId25"/>
      <w:pgSz w:w="11906" w:h="16838" w:code="9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A4484F" w:rsidRDefault="00A4484F" w:rsidP="00FC2C96">
      <w:pPr>
        <w:spacing w:after="0" w:line="240" w:lineRule="auto"/>
      </w:pPr>
      <w:r>
        <w:separator/>
      </w:r>
    </w:p>
  </w:endnote>
  <w:endnote w:type="continuationSeparator" w:id="0">
    <w:p w:rsidR="00A4484F" w:rsidRDefault="00A4484F" w:rsidP="00FC2C9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838E5" w:rsidRPr="001838E5" w:rsidRDefault="001838E5" w:rsidP="001838E5">
    <w:pPr>
      <w:pStyle w:val="a5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 xml:space="preserve">Звіт до лабораторної роботи з курсу «Телекомунікаційні та </w:t>
    </w:r>
    <w:r w:rsidR="00545872">
      <w:rPr>
        <w:rFonts w:ascii="Times New Roman" w:hAnsi="Times New Roman" w:cs="Times New Roman"/>
      </w:rPr>
      <w:t>інформаційні мережі». Львів 2020</w: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A4484F" w:rsidRDefault="00A4484F" w:rsidP="00FC2C96">
      <w:pPr>
        <w:spacing w:after="0" w:line="240" w:lineRule="auto"/>
      </w:pPr>
      <w:r>
        <w:separator/>
      </w:r>
    </w:p>
  </w:footnote>
  <w:footnote w:type="continuationSeparator" w:id="0">
    <w:p w:rsidR="00A4484F" w:rsidRDefault="00A4484F" w:rsidP="00FC2C9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C2C96" w:rsidRPr="001838E5" w:rsidRDefault="00FC2C96" w:rsidP="00FC2C96">
    <w:pPr>
      <w:spacing w:after="0" w:line="240" w:lineRule="auto"/>
      <w:jc w:val="center"/>
      <w:rPr>
        <w:rFonts w:ascii="Times New Roman" w:hAnsi="Times New Roman" w:cs="Times New Roman"/>
        <w:b/>
        <w:sz w:val="24"/>
        <w:szCs w:val="24"/>
      </w:rPr>
    </w:pPr>
    <w:r w:rsidRPr="001838E5">
      <w:rPr>
        <w:rFonts w:ascii="Times New Roman" w:hAnsi="Times New Roman" w:cs="Times New Roman"/>
        <w:b/>
        <w:sz w:val="24"/>
        <w:szCs w:val="24"/>
      </w:rPr>
      <w:t>НАЦІОНАЛЬНИЙ УНІВЕРСИТЕТ «ЛЬВІВСЬКА ПОЛІТЕХНІКА»</w:t>
    </w:r>
  </w:p>
  <w:p w:rsidR="005562EC" w:rsidRPr="001838E5" w:rsidRDefault="00FC2C96" w:rsidP="00FC2C96">
    <w:pPr>
      <w:spacing w:after="0" w:line="240" w:lineRule="auto"/>
      <w:jc w:val="center"/>
      <w:rPr>
        <w:rFonts w:ascii="Times New Roman" w:hAnsi="Times New Roman" w:cs="Times New Roman"/>
        <w:sz w:val="24"/>
        <w:szCs w:val="24"/>
      </w:rPr>
    </w:pPr>
    <w:r w:rsidRPr="001838E5">
      <w:rPr>
        <w:rFonts w:ascii="Times New Roman" w:hAnsi="Times New Roman" w:cs="Times New Roman"/>
        <w:b/>
        <w:sz w:val="24"/>
        <w:szCs w:val="24"/>
      </w:rPr>
      <w:t>Кафедра Телекомунікації</w:t>
    </w:r>
  </w:p>
  <w:tbl>
    <w:tblPr>
      <w:tblStyle w:val="a7"/>
      <w:tblW w:w="0" w:type="auto"/>
      <w:tblLayout w:type="fixed"/>
      <w:tblLook w:val="04A0"/>
    </w:tblPr>
    <w:tblGrid>
      <w:gridCol w:w="4957"/>
      <w:gridCol w:w="2551"/>
      <w:gridCol w:w="2948"/>
    </w:tblGrid>
    <w:tr w:rsidR="001838E5" w:rsidRPr="001838E5" w:rsidTr="001838E5">
      <w:tc>
        <w:tcPr>
          <w:tcW w:w="4957" w:type="dxa"/>
          <w:vMerge w:val="restart"/>
          <w:tcBorders>
            <w:top w:val="nil"/>
            <w:left w:val="nil"/>
            <w:bottom w:val="nil"/>
          </w:tcBorders>
        </w:tcPr>
        <w:p w:rsidR="001838E5" w:rsidRPr="001838E5" w:rsidRDefault="001838E5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</w:p>
      </w:tc>
      <w:tc>
        <w:tcPr>
          <w:tcW w:w="2551" w:type="dxa"/>
        </w:tcPr>
        <w:p w:rsidR="001838E5" w:rsidRPr="001838E5" w:rsidRDefault="001838E5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  <w:r w:rsidRPr="001838E5">
            <w:rPr>
              <w:rFonts w:ascii="Times New Roman" w:hAnsi="Times New Roman" w:cs="Times New Roman"/>
              <w:sz w:val="24"/>
              <w:szCs w:val="24"/>
            </w:rPr>
            <w:t>Робота №</w:t>
          </w:r>
        </w:p>
      </w:tc>
      <w:tc>
        <w:tcPr>
          <w:tcW w:w="2948" w:type="dxa"/>
        </w:tcPr>
        <w:p w:rsidR="001838E5" w:rsidRPr="001838E5" w:rsidRDefault="009E1808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  <w:r>
            <w:rPr>
              <w:rFonts w:ascii="Times New Roman" w:hAnsi="Times New Roman" w:cs="Times New Roman"/>
              <w:sz w:val="24"/>
              <w:szCs w:val="24"/>
            </w:rPr>
            <w:t>2</w:t>
          </w:r>
        </w:p>
      </w:tc>
    </w:tr>
    <w:tr w:rsidR="001838E5" w:rsidRPr="001838E5" w:rsidTr="001838E5">
      <w:tc>
        <w:tcPr>
          <w:tcW w:w="4957" w:type="dxa"/>
          <w:vMerge/>
          <w:tcBorders>
            <w:left w:val="nil"/>
            <w:bottom w:val="nil"/>
          </w:tcBorders>
        </w:tcPr>
        <w:p w:rsidR="001838E5" w:rsidRPr="001838E5" w:rsidRDefault="001838E5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</w:p>
      </w:tc>
      <w:tc>
        <w:tcPr>
          <w:tcW w:w="2551" w:type="dxa"/>
        </w:tcPr>
        <w:p w:rsidR="001838E5" w:rsidRPr="001838E5" w:rsidRDefault="001838E5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  <w:r w:rsidRPr="001838E5">
            <w:rPr>
              <w:rFonts w:ascii="Times New Roman" w:hAnsi="Times New Roman" w:cs="Times New Roman"/>
              <w:sz w:val="24"/>
              <w:szCs w:val="24"/>
            </w:rPr>
            <w:t>Група</w:t>
          </w:r>
        </w:p>
      </w:tc>
      <w:tc>
        <w:tcPr>
          <w:tcW w:w="2948" w:type="dxa"/>
        </w:tcPr>
        <w:p w:rsidR="001838E5" w:rsidRPr="001838E5" w:rsidRDefault="00545872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  <w:r>
            <w:rPr>
              <w:rFonts w:ascii="Times New Roman" w:hAnsi="Times New Roman" w:cs="Times New Roman"/>
              <w:sz w:val="24"/>
              <w:szCs w:val="24"/>
            </w:rPr>
            <w:t>ТР-31</w:t>
          </w:r>
        </w:p>
      </w:tc>
    </w:tr>
    <w:tr w:rsidR="001838E5" w:rsidRPr="001838E5" w:rsidTr="001838E5">
      <w:tc>
        <w:tcPr>
          <w:tcW w:w="4957" w:type="dxa"/>
          <w:vMerge/>
          <w:tcBorders>
            <w:left w:val="nil"/>
            <w:bottom w:val="nil"/>
          </w:tcBorders>
        </w:tcPr>
        <w:p w:rsidR="001838E5" w:rsidRPr="001838E5" w:rsidRDefault="001838E5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</w:p>
      </w:tc>
      <w:tc>
        <w:tcPr>
          <w:tcW w:w="2551" w:type="dxa"/>
        </w:tcPr>
        <w:p w:rsidR="001838E5" w:rsidRPr="001838E5" w:rsidRDefault="001838E5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  <w:r w:rsidRPr="001838E5">
            <w:rPr>
              <w:rFonts w:ascii="Times New Roman" w:hAnsi="Times New Roman" w:cs="Times New Roman"/>
              <w:sz w:val="24"/>
              <w:szCs w:val="24"/>
            </w:rPr>
            <w:t>Студент</w:t>
          </w:r>
        </w:p>
      </w:tc>
      <w:tc>
        <w:tcPr>
          <w:tcW w:w="2948" w:type="dxa"/>
        </w:tcPr>
        <w:p w:rsidR="001838E5" w:rsidRPr="001838E5" w:rsidRDefault="00583EC1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  <w:r>
            <w:rPr>
              <w:rFonts w:ascii="Times New Roman" w:hAnsi="Times New Roman" w:cs="Times New Roman"/>
              <w:sz w:val="24"/>
              <w:szCs w:val="24"/>
            </w:rPr>
            <w:t>Шеремета О.В.</w:t>
          </w:r>
        </w:p>
      </w:tc>
    </w:tr>
    <w:tr w:rsidR="001838E5" w:rsidRPr="001838E5" w:rsidTr="001838E5">
      <w:tc>
        <w:tcPr>
          <w:tcW w:w="4957" w:type="dxa"/>
          <w:vMerge/>
          <w:tcBorders>
            <w:left w:val="nil"/>
            <w:bottom w:val="nil"/>
          </w:tcBorders>
        </w:tcPr>
        <w:p w:rsidR="001838E5" w:rsidRPr="001838E5" w:rsidRDefault="001838E5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</w:p>
      </w:tc>
      <w:tc>
        <w:tcPr>
          <w:tcW w:w="2551" w:type="dxa"/>
        </w:tcPr>
        <w:p w:rsidR="001838E5" w:rsidRPr="001838E5" w:rsidRDefault="001838E5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  <w:r w:rsidRPr="001838E5">
            <w:rPr>
              <w:rFonts w:ascii="Times New Roman" w:hAnsi="Times New Roman" w:cs="Times New Roman"/>
              <w:sz w:val="24"/>
              <w:szCs w:val="24"/>
            </w:rPr>
            <w:t>Викладач</w:t>
          </w:r>
        </w:p>
      </w:tc>
      <w:tc>
        <w:tcPr>
          <w:tcW w:w="2948" w:type="dxa"/>
        </w:tcPr>
        <w:p w:rsidR="001838E5" w:rsidRPr="001838E5" w:rsidRDefault="001838E5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  <w:r w:rsidRPr="001838E5">
            <w:rPr>
              <w:rFonts w:ascii="Times New Roman" w:hAnsi="Times New Roman" w:cs="Times New Roman"/>
              <w:sz w:val="24"/>
              <w:szCs w:val="24"/>
            </w:rPr>
            <w:t>Бугиль Б.А.</w:t>
          </w:r>
        </w:p>
      </w:tc>
    </w:tr>
  </w:tbl>
  <w:p w:rsidR="00FC2C96" w:rsidRPr="001838E5" w:rsidRDefault="00FC2C96" w:rsidP="005562EC">
    <w:pPr>
      <w:pStyle w:val="a3"/>
      <w:rPr>
        <w:rFonts w:ascii="Times New Roman" w:hAnsi="Times New Roman" w:cs="Times New Roman"/>
        <w:sz w:val="16"/>
        <w:szCs w:val="16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3D7DF2"/>
    <w:multiLevelType w:val="multilevel"/>
    <w:tmpl w:val="27FC3A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15615CE1"/>
    <w:multiLevelType w:val="multilevel"/>
    <w:tmpl w:val="C2B2B4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55822352"/>
    <w:multiLevelType w:val="hybridMultilevel"/>
    <w:tmpl w:val="5A609B60"/>
    <w:lvl w:ilvl="0" w:tplc="C97AD7E4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70170339"/>
    <w:multiLevelType w:val="hybridMultilevel"/>
    <w:tmpl w:val="B05C5C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7B3B49D6"/>
    <w:multiLevelType w:val="hybridMultilevel"/>
    <w:tmpl w:val="1C34471E"/>
    <w:lvl w:ilvl="0" w:tplc="04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  <w:num w:numId="5">
    <w:abstractNumId w:val="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08"/>
  <w:hyphenationZone w:val="425"/>
  <w:characterSpacingControl w:val="doNotCompress"/>
  <w:hdrShapeDefaults>
    <o:shapedefaults v:ext="edit" spidmax="8194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0MDI0tzAxMzAxtTAwNjdU0lEKTi0uzszPAykwrAUAd6+YQiwAAAA="/>
  </w:docVars>
  <w:rsids>
    <w:rsidRoot w:val="00C82772"/>
    <w:rsid w:val="00022781"/>
    <w:rsid w:val="00114327"/>
    <w:rsid w:val="001838E5"/>
    <w:rsid w:val="001D0A08"/>
    <w:rsid w:val="001F602C"/>
    <w:rsid w:val="00201FD7"/>
    <w:rsid w:val="002862CB"/>
    <w:rsid w:val="002A5145"/>
    <w:rsid w:val="002B5404"/>
    <w:rsid w:val="00316901"/>
    <w:rsid w:val="003D6CBE"/>
    <w:rsid w:val="004B727D"/>
    <w:rsid w:val="004E20F2"/>
    <w:rsid w:val="00510EB8"/>
    <w:rsid w:val="00533FA4"/>
    <w:rsid w:val="00545872"/>
    <w:rsid w:val="005562EC"/>
    <w:rsid w:val="00583EC1"/>
    <w:rsid w:val="0060550E"/>
    <w:rsid w:val="00731A73"/>
    <w:rsid w:val="007438E4"/>
    <w:rsid w:val="007B21AE"/>
    <w:rsid w:val="007D4D12"/>
    <w:rsid w:val="007F052A"/>
    <w:rsid w:val="007F4826"/>
    <w:rsid w:val="00831306"/>
    <w:rsid w:val="00844E00"/>
    <w:rsid w:val="00892E53"/>
    <w:rsid w:val="008D33A4"/>
    <w:rsid w:val="009E1808"/>
    <w:rsid w:val="009F705D"/>
    <w:rsid w:val="00A068D1"/>
    <w:rsid w:val="00A11875"/>
    <w:rsid w:val="00A4484F"/>
    <w:rsid w:val="00A63ED0"/>
    <w:rsid w:val="00A845A4"/>
    <w:rsid w:val="00B740EE"/>
    <w:rsid w:val="00BF4003"/>
    <w:rsid w:val="00C82772"/>
    <w:rsid w:val="00C94329"/>
    <w:rsid w:val="00D61AA3"/>
    <w:rsid w:val="00D767E2"/>
    <w:rsid w:val="00ED0546"/>
    <w:rsid w:val="00EF0C82"/>
    <w:rsid w:val="00F110BE"/>
    <w:rsid w:val="00F641BD"/>
    <w:rsid w:val="00FA1D13"/>
    <w:rsid w:val="00FB414B"/>
    <w:rsid w:val="00FC2C9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BF4003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FC2C96"/>
    <w:pPr>
      <w:tabs>
        <w:tab w:val="center" w:pos="4819"/>
        <w:tab w:val="right" w:pos="9639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FC2C96"/>
  </w:style>
  <w:style w:type="paragraph" w:styleId="a5">
    <w:name w:val="footer"/>
    <w:basedOn w:val="a"/>
    <w:link w:val="a6"/>
    <w:uiPriority w:val="99"/>
    <w:unhideWhenUsed/>
    <w:rsid w:val="00FC2C96"/>
    <w:pPr>
      <w:tabs>
        <w:tab w:val="center" w:pos="4819"/>
        <w:tab w:val="right" w:pos="9639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FC2C96"/>
  </w:style>
  <w:style w:type="table" w:styleId="a7">
    <w:name w:val="Table Grid"/>
    <w:basedOn w:val="a1"/>
    <w:uiPriority w:val="39"/>
    <w:rsid w:val="00FC2C9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8">
    <w:name w:val="List Paragraph"/>
    <w:basedOn w:val="a"/>
    <w:uiPriority w:val="34"/>
    <w:qFormat/>
    <w:rsid w:val="007F052A"/>
    <w:pPr>
      <w:ind w:left="720"/>
      <w:contextualSpacing/>
    </w:pPr>
  </w:style>
  <w:style w:type="paragraph" w:styleId="a9">
    <w:name w:val="Normal (Web)"/>
    <w:basedOn w:val="a"/>
    <w:uiPriority w:val="99"/>
    <w:semiHidden/>
    <w:unhideWhenUsed/>
    <w:rsid w:val="009E180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aa">
    <w:name w:val="Balloon Text"/>
    <w:basedOn w:val="a"/>
    <w:link w:val="ab"/>
    <w:uiPriority w:val="99"/>
    <w:semiHidden/>
    <w:unhideWhenUsed/>
    <w:rsid w:val="00583EC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b">
    <w:name w:val="Текст выноски Знак"/>
    <w:basedOn w:val="a0"/>
    <w:link w:val="aa"/>
    <w:uiPriority w:val="99"/>
    <w:semiHidden/>
    <w:rsid w:val="00583EC1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41205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49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45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719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429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639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492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293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876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01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173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184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95970EA-E58B-4663-85A5-5295960020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610</Words>
  <Characters>3482</Characters>
  <Application>Microsoft Office Word</Application>
  <DocSecurity>0</DocSecurity>
  <Lines>29</Lines>
  <Paragraphs>8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08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Шеремета О.В.</dc:creator>
  <cp:keywords/>
  <dc:description/>
  <cp:lastModifiedBy>Пользователь Windows</cp:lastModifiedBy>
  <cp:revision>7</cp:revision>
  <dcterms:created xsi:type="dcterms:W3CDTF">2020-05-12T21:59:00Z</dcterms:created>
  <dcterms:modified xsi:type="dcterms:W3CDTF">2020-05-20T15:51:00Z</dcterms:modified>
</cp:coreProperties>
</file>